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6D7F" w:rsidRPr="005F3BFA" w:rsidRDefault="004B24A1" w:rsidP="005F3BFA">
      <w:pPr>
        <w:pStyle w:val="Titel"/>
        <w:jc w:val="center"/>
        <w:rPr>
          <w:b/>
        </w:rPr>
      </w:pPr>
      <w:r w:rsidRPr="00F755C8">
        <w:rPr>
          <w:noProof/>
          <w:color w:val="000000" w:themeColor="text1"/>
          <w:spacing w:val="0"/>
          <w:lang w:eastAsia="de-D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-562610</wp:posOffset>
            </wp:positionH>
            <wp:positionV relativeFrom="paragraph">
              <wp:posOffset>-826135</wp:posOffset>
            </wp:positionV>
            <wp:extent cx="1635125" cy="1672590"/>
            <wp:effectExtent l="152400" t="152400" r="155575" b="156210"/>
            <wp:wrapNone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etzomis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20942246">
                      <a:off x="0" y="0"/>
                      <a:ext cx="1635125" cy="1672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51EA" w:rsidRPr="00F755C8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chnupperkurs </w:t>
      </w:r>
      <w:proofErr w:type="spellStart"/>
      <w:r w:rsidR="008F51EA" w:rsidRPr="00F755C8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Pad</w:t>
      </w:r>
      <w:proofErr w:type="spellEnd"/>
      <w:r w:rsidR="00674A25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bookmarkStart w:id="0" w:name="_GoBack"/>
      <w:bookmarkEnd w:id="0"/>
      <w:r w:rsidR="00674A25">
        <w:rPr>
          <w:color w:val="000000" w:themeColor="text1"/>
          <w:spacing w:val="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ür Senioren</w:t>
      </w:r>
    </w:p>
    <w:p w:rsidR="008A4F37" w:rsidRDefault="008A4F37"/>
    <w:p w:rsidR="008F51EA" w:rsidRDefault="008F51EA" w:rsidP="00C74940">
      <w:r>
        <w:t>Alle Welt redet von Tablets und mobile</w:t>
      </w:r>
      <w:r w:rsidR="00C74940">
        <w:t>m</w:t>
      </w:r>
      <w:r>
        <w:t xml:space="preserve"> Internet…</w:t>
      </w:r>
    </w:p>
    <w:p w:rsidR="008F51EA" w:rsidRDefault="008F51EA">
      <w:r>
        <w:t>.. und dann fragt man sich, ob das für einen selbs</w:t>
      </w:r>
      <w:r w:rsidR="00913772">
        <w:t xml:space="preserve">t auch interessant sein könnte. Damit Sie das mal ausprobieren können, bevor Sie sich ein Gerät kaufen, </w:t>
      </w:r>
      <w:r>
        <w:t xml:space="preserve">biete ich einen </w:t>
      </w:r>
      <w:proofErr w:type="spellStart"/>
      <w:r>
        <w:t>IPad</w:t>
      </w:r>
      <w:proofErr w:type="spellEnd"/>
      <w:r>
        <w:t xml:space="preserve">-Schnupperkurs </w:t>
      </w:r>
      <w:r w:rsidR="00913772">
        <w:t xml:space="preserve">mit Leihgeräten </w:t>
      </w:r>
      <w:r>
        <w:t>an.</w:t>
      </w:r>
    </w:p>
    <w:p w:rsidR="007853A2" w:rsidRDefault="00913772">
      <w:r>
        <w:t>k</w:t>
      </w:r>
      <w:r w:rsidR="007853A2">
        <w:t>onkret:</w:t>
      </w:r>
    </w:p>
    <w:p w:rsidR="007853A2" w:rsidRDefault="007853A2" w:rsidP="008F73C0">
      <w:pPr>
        <w:pStyle w:val="Listenabsatz"/>
        <w:numPr>
          <w:ilvl w:val="0"/>
          <w:numId w:val="1"/>
        </w:numPr>
      </w:pPr>
      <w:r w:rsidRPr="007853A2">
        <w:rPr>
          <w:b/>
        </w:rPr>
        <w:t>Was</w:t>
      </w:r>
      <w:r>
        <w:t>:</w:t>
      </w:r>
      <w:r>
        <w:br/>
        <w:t>3 * 1,5 h Workshop,</w:t>
      </w:r>
      <w:r w:rsidR="008F73C0">
        <w:t xml:space="preserve"> </w:t>
      </w:r>
      <w:r>
        <w:t>Inhalt:</w:t>
      </w:r>
      <w:r>
        <w:br/>
        <w:t>auf jeden Fall: Handhabung, Karte, Mail</w:t>
      </w:r>
      <w:r>
        <w:br/>
        <w:t xml:space="preserve">möglichst: Internet, Kamera und Diashow </w:t>
      </w:r>
    </w:p>
    <w:p w:rsidR="007853A2" w:rsidRDefault="007853A2" w:rsidP="007853A2">
      <w:pPr>
        <w:pStyle w:val="Listenabsatz"/>
        <w:numPr>
          <w:ilvl w:val="0"/>
          <w:numId w:val="1"/>
        </w:numPr>
      </w:pPr>
      <w:r w:rsidRPr="007853A2">
        <w:rPr>
          <w:b/>
        </w:rPr>
        <w:t>Wann</w:t>
      </w:r>
      <w:r>
        <w:rPr>
          <w:b/>
        </w:rPr>
        <w:t xml:space="preserve"> und wo</w:t>
      </w:r>
      <w:r>
        <w:t>:</w:t>
      </w:r>
      <w:r>
        <w:br/>
      </w:r>
      <w:r w:rsidR="007F6674">
        <w:t>Mittwoch</w:t>
      </w:r>
      <w:r>
        <w:t xml:space="preserve">, 15. Feb – Freitag, 17. Februar, </w:t>
      </w:r>
      <w:r>
        <w:br/>
        <w:t>1</w:t>
      </w:r>
      <w:r w:rsidR="00E6267D">
        <w:t>1:00 Uhr bis 12:3</w:t>
      </w:r>
      <w:r w:rsidR="008F73C0">
        <w:t xml:space="preserve">0 Uhr, </w:t>
      </w:r>
      <w:r>
        <w:t xml:space="preserve">Haus </w:t>
      </w:r>
      <w:proofErr w:type="spellStart"/>
      <w:r>
        <w:t>Eichkamp</w:t>
      </w:r>
      <w:proofErr w:type="spellEnd"/>
    </w:p>
    <w:p w:rsidR="007853A2" w:rsidRDefault="007853A2" w:rsidP="007853A2">
      <w:pPr>
        <w:pStyle w:val="Listenabsatz"/>
        <w:numPr>
          <w:ilvl w:val="0"/>
          <w:numId w:val="1"/>
        </w:numPr>
      </w:pPr>
      <w:r w:rsidRPr="00913772">
        <w:rPr>
          <w:b/>
        </w:rPr>
        <w:t>Geräte</w:t>
      </w:r>
      <w:r>
        <w:t>:</w:t>
      </w:r>
      <w:r>
        <w:br/>
        <w:t>1 Leih-</w:t>
      </w:r>
      <w:proofErr w:type="spellStart"/>
      <w:r>
        <w:t>IPad</w:t>
      </w:r>
      <w:proofErr w:type="spellEnd"/>
      <w:r>
        <w:t xml:space="preserve"> für je 2 Teilnehmer</w:t>
      </w:r>
    </w:p>
    <w:p w:rsidR="007853A2" w:rsidRDefault="008F73C0" w:rsidP="007853A2">
      <w:pPr>
        <w:pStyle w:val="Listenabsatz"/>
        <w:numPr>
          <w:ilvl w:val="0"/>
          <w:numId w:val="1"/>
        </w:numPr>
      </w:pPr>
      <w:r w:rsidRPr="00913772">
        <w:rPr>
          <w:b/>
        </w:rPr>
        <w:t>Teilnehmeranzahl</w:t>
      </w:r>
      <w:r>
        <w:t xml:space="preserve">: </w:t>
      </w:r>
      <w:r w:rsidR="008A4F37">
        <w:t>mind. 6, max</w:t>
      </w:r>
      <w:r w:rsidR="00390A39">
        <w:t>.</w:t>
      </w:r>
      <w:r w:rsidR="008A4F37">
        <w:t xml:space="preserve"> 10 Teilnehmer</w:t>
      </w:r>
    </w:p>
    <w:p w:rsidR="008F51EA" w:rsidRDefault="008A4F37" w:rsidP="008A4F37">
      <w:pPr>
        <w:pStyle w:val="Listenabsatz"/>
        <w:numPr>
          <w:ilvl w:val="0"/>
          <w:numId w:val="1"/>
        </w:numPr>
      </w:pPr>
      <w:r w:rsidRPr="008A4F37">
        <w:rPr>
          <w:b/>
        </w:rPr>
        <w:t>Kosten</w:t>
      </w:r>
      <w:r>
        <w:t>:</w:t>
      </w:r>
      <w:r>
        <w:br/>
        <w:t>Kurs (incl. Raum): 35 EUR/Teilnehmer</w:t>
      </w:r>
      <w:r>
        <w:br/>
      </w:r>
      <w:r w:rsidR="002B4D17">
        <w:t xml:space="preserve">plus </w:t>
      </w:r>
      <w:r>
        <w:t>Kos</w:t>
      </w:r>
      <w:r w:rsidR="002B4D17">
        <w:t xml:space="preserve">ten für das Leihen der </w:t>
      </w:r>
      <w:proofErr w:type="spellStart"/>
      <w:r w:rsidR="002B4D17">
        <w:t>IPads</w:t>
      </w:r>
      <w:proofErr w:type="spellEnd"/>
      <w:r w:rsidR="002B4D17">
        <w:t>: 25 EUR</w:t>
      </w:r>
    </w:p>
    <w:p w:rsidR="0001409A" w:rsidRDefault="0001409A" w:rsidP="008A4F37">
      <w:pPr>
        <w:pStyle w:val="Listenabsatz"/>
        <w:numPr>
          <w:ilvl w:val="0"/>
          <w:numId w:val="1"/>
        </w:numPr>
      </w:pPr>
      <w:r>
        <w:rPr>
          <w:b/>
          <w:noProof/>
          <w:lang w:eastAsia="de-DE"/>
        </w:rPr>
        <w:t>Anmeldung</w:t>
      </w:r>
      <w:r w:rsidRPr="0001409A">
        <w:t>:</w:t>
      </w:r>
      <w:r>
        <w:br/>
        <w:t>Charlotte Dieter-Ridder, 302 45 82</w:t>
      </w:r>
      <w:r w:rsidR="008F73C0">
        <w:br/>
        <w:t xml:space="preserve">oder </w:t>
      </w:r>
      <w:hyperlink r:id="rId8" w:history="1">
        <w:r w:rsidR="008F73C0" w:rsidRPr="0018165A">
          <w:rPr>
            <w:rStyle w:val="Hyperlink"/>
          </w:rPr>
          <w:t>dieter-ridder@snafu.de</w:t>
        </w:r>
      </w:hyperlink>
      <w:r w:rsidR="008F73C0">
        <w:br/>
      </w:r>
      <w:r w:rsidR="008F73C0" w:rsidRPr="008F73C0">
        <w:rPr>
          <w:b/>
          <w:i/>
          <w:color w:val="2F5496" w:themeColor="accent1" w:themeShade="BF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nbedingt bis zum 1.Februar</w:t>
      </w:r>
      <w:r w:rsidR="008F73C0" w:rsidRPr="008F73C0">
        <w:rPr>
          <w:b/>
          <w:i/>
          <w:color w:val="FFC000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8F73C0">
        <w:t>(ich muss die Leihgeräte bestellen!!!)</w:t>
      </w:r>
    </w:p>
    <w:p w:rsidR="008F51EA" w:rsidRDefault="00913772">
      <w:r>
        <w:rPr>
          <w:b/>
          <w:noProof/>
          <w:lang w:eastAsia="de-DE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2662555</wp:posOffset>
            </wp:positionH>
            <wp:positionV relativeFrom="paragraph">
              <wp:posOffset>543560</wp:posOffset>
            </wp:positionV>
            <wp:extent cx="1853565" cy="935990"/>
            <wp:effectExtent l="76200" t="171450" r="70485" b="168910"/>
            <wp:wrapNone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erschrift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652725">
                      <a:off x="0" y="0"/>
                      <a:ext cx="1853565" cy="9359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8F51EA">
      <w:footerReference w:type="default" r:id="rId10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E77B6" w:rsidRDefault="00AE77B6" w:rsidP="00383A00">
      <w:pPr>
        <w:spacing w:after="0" w:line="240" w:lineRule="auto"/>
      </w:pPr>
      <w:r>
        <w:separator/>
      </w:r>
    </w:p>
  </w:endnote>
  <w:endnote w:type="continuationSeparator" w:id="0">
    <w:p w:rsidR="00AE77B6" w:rsidRDefault="00AE77B6" w:rsidP="00383A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83A00" w:rsidRDefault="00383A00" w:rsidP="0001409A">
    <w:pPr>
      <w:pStyle w:val="Fuzeile"/>
      <w:ind w:left="3405" w:hanging="3405"/>
      <w:rPr>
        <w:sz w:val="20"/>
        <w:szCs w:val="20"/>
      </w:rPr>
    </w:pPr>
    <w:r w:rsidRPr="00383A00">
      <w:rPr>
        <w:sz w:val="20"/>
        <w:szCs w:val="20"/>
      </w:rPr>
      <w:t>Charlotte Dieter-Ridder</w:t>
    </w:r>
    <w:r w:rsidRPr="00383A00">
      <w:rPr>
        <w:sz w:val="20"/>
        <w:szCs w:val="20"/>
      </w:rPr>
      <w:ptab w:relativeTo="margin" w:alignment="center" w:leader="none"/>
    </w:r>
    <w:proofErr w:type="spellStart"/>
    <w:r w:rsidRPr="00383A00">
      <w:rPr>
        <w:sz w:val="20"/>
        <w:szCs w:val="20"/>
      </w:rPr>
      <w:t>Zikadenweg</w:t>
    </w:r>
    <w:proofErr w:type="spellEnd"/>
    <w:r w:rsidRPr="00383A00">
      <w:rPr>
        <w:sz w:val="20"/>
        <w:szCs w:val="20"/>
      </w:rPr>
      <w:t xml:space="preserve"> 5</w:t>
    </w:r>
    <w:r>
      <w:rPr>
        <w:sz w:val="20"/>
        <w:szCs w:val="20"/>
      </w:rPr>
      <w:t>, 14055 Berlin</w:t>
    </w:r>
    <w:r w:rsidR="0001409A">
      <w:rPr>
        <w:sz w:val="20"/>
        <w:szCs w:val="20"/>
      </w:rPr>
      <w:tab/>
    </w:r>
    <w:hyperlink r:id="rId1" w:history="1">
      <w:r w:rsidR="0001409A" w:rsidRPr="00B96E2D">
        <w:rPr>
          <w:rStyle w:val="Hyperlink"/>
          <w:sz w:val="20"/>
          <w:szCs w:val="20"/>
        </w:rPr>
        <w:t>dieter-ridder@snafu.de</w:t>
      </w:r>
    </w:hyperlink>
  </w:p>
  <w:p w:rsidR="0001409A" w:rsidRPr="00383A00" w:rsidRDefault="0001409A" w:rsidP="0001409A">
    <w:pPr>
      <w:pStyle w:val="Fuzeile"/>
      <w:ind w:left="3405" w:hanging="3405"/>
      <w:rPr>
        <w:sz w:val="20"/>
        <w:szCs w:val="20"/>
      </w:rPr>
    </w:pPr>
    <w:r>
      <w:rPr>
        <w:sz w:val="20"/>
        <w:szCs w:val="20"/>
      </w:rPr>
      <w:t>302 45 8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E77B6" w:rsidRDefault="00AE77B6" w:rsidP="00383A00">
      <w:pPr>
        <w:spacing w:after="0" w:line="240" w:lineRule="auto"/>
      </w:pPr>
      <w:r>
        <w:separator/>
      </w:r>
    </w:p>
  </w:footnote>
  <w:footnote w:type="continuationSeparator" w:id="0">
    <w:p w:rsidR="00AE77B6" w:rsidRDefault="00AE77B6" w:rsidP="00383A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FA413F"/>
    <w:multiLevelType w:val="hybridMultilevel"/>
    <w:tmpl w:val="BE9ACCF2"/>
    <w:lvl w:ilvl="0" w:tplc="DD42BA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MDS3NDQ3NLUwMzdR0lEKTi0uzszPAykwrgUAGEDFLywAAAA="/>
  </w:docVars>
  <w:rsids>
    <w:rsidRoot w:val="008F51EA"/>
    <w:rsid w:val="0001409A"/>
    <w:rsid w:val="00236CA4"/>
    <w:rsid w:val="002B1ACE"/>
    <w:rsid w:val="002B4D17"/>
    <w:rsid w:val="00351663"/>
    <w:rsid w:val="00383A00"/>
    <w:rsid w:val="00390A39"/>
    <w:rsid w:val="003F2F14"/>
    <w:rsid w:val="004B24A1"/>
    <w:rsid w:val="004B6D7F"/>
    <w:rsid w:val="005F3BFA"/>
    <w:rsid w:val="00674A25"/>
    <w:rsid w:val="006E000D"/>
    <w:rsid w:val="007853A2"/>
    <w:rsid w:val="007F6674"/>
    <w:rsid w:val="008A4F37"/>
    <w:rsid w:val="008F51EA"/>
    <w:rsid w:val="008F73C0"/>
    <w:rsid w:val="00913772"/>
    <w:rsid w:val="00AB26E9"/>
    <w:rsid w:val="00AE77B6"/>
    <w:rsid w:val="00B218E9"/>
    <w:rsid w:val="00C74940"/>
    <w:rsid w:val="00D004BA"/>
    <w:rsid w:val="00E6267D"/>
    <w:rsid w:val="00E729E2"/>
    <w:rsid w:val="00F755C8"/>
    <w:rsid w:val="00FB4CD9"/>
    <w:rsid w:val="00FF2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145FE1"/>
  <w15:chartTrackingRefBased/>
  <w15:docId w15:val="{F51F49D9-2737-4287-9D8D-FCDA4DD07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Standard">
    <w:name w:val="Normal"/>
    <w:qFormat/>
    <w:rsid w:val="008A4F37"/>
    <w:rPr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7853A2"/>
    <w:pPr>
      <w:ind w:left="720"/>
      <w:contextualSpacing/>
    </w:pPr>
  </w:style>
  <w:style w:type="paragraph" w:styleId="Titel">
    <w:name w:val="Title"/>
    <w:basedOn w:val="Standard"/>
    <w:next w:val="Standard"/>
    <w:link w:val="TitelZchn"/>
    <w:uiPriority w:val="10"/>
    <w:qFormat/>
    <w:rsid w:val="008A4F3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8A4F3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Kopfzeile">
    <w:name w:val="header"/>
    <w:basedOn w:val="Standard"/>
    <w:link w:val="KopfzeileZchn"/>
    <w:uiPriority w:val="99"/>
    <w:unhideWhenUsed/>
    <w:rsid w:val="00383A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83A00"/>
    <w:rPr>
      <w:sz w:val="28"/>
    </w:rPr>
  </w:style>
  <w:style w:type="paragraph" w:styleId="Fuzeile">
    <w:name w:val="footer"/>
    <w:basedOn w:val="Standard"/>
    <w:link w:val="FuzeileZchn"/>
    <w:uiPriority w:val="99"/>
    <w:unhideWhenUsed/>
    <w:rsid w:val="00383A0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383A00"/>
    <w:rPr>
      <w:sz w:val="28"/>
    </w:rPr>
  </w:style>
  <w:style w:type="character" w:styleId="Hyperlink">
    <w:name w:val="Hyperlink"/>
    <w:basedOn w:val="Absatz-Standardschriftart"/>
    <w:uiPriority w:val="99"/>
    <w:unhideWhenUsed/>
    <w:rsid w:val="0001409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ieter-ridder@snafu.d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dieter-ridder@snafu.de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otte Dieter-Ridder</dc:creator>
  <cp:keywords/>
  <dc:description/>
  <cp:lastModifiedBy>Charlotte Dieter-Ridder</cp:lastModifiedBy>
  <cp:revision>2</cp:revision>
  <dcterms:created xsi:type="dcterms:W3CDTF">2017-01-25T10:16:00Z</dcterms:created>
  <dcterms:modified xsi:type="dcterms:W3CDTF">2017-01-25T10:16:00Z</dcterms:modified>
</cp:coreProperties>
</file>